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93BB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5CA6CE3B" w:rsidR="002258C5" w:rsidRPr="00703B29" w:rsidRDefault="00BE6D57" w:rsidP="0032674A">
      <w:pPr>
        <w:pStyle w:val="Rubrik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63529">
        <w:rPr>
          <w:rFonts w:cs="Arial"/>
          <w:sz w:val="20"/>
        </w:rPr>
        <w:t>3S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2B4AC6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</w:t>
      </w:r>
      <w:r w:rsidR="00063529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479EC2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0705A5D8" w:rsidR="00A046AF" w:rsidRDefault="00234F0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34F0D">
        <w:drawing>
          <wp:anchor distT="0" distB="0" distL="114300" distR="114300" simplePos="0" relativeHeight="251662336" behindDoc="0" locked="0" layoutInCell="1" allowOverlap="1" wp14:anchorId="39427AC4" wp14:editId="63086285">
            <wp:simplePos x="0" y="0"/>
            <wp:positionH relativeFrom="column">
              <wp:posOffset>-3398</wp:posOffset>
            </wp:positionH>
            <wp:positionV relativeFrom="paragraph">
              <wp:posOffset>360</wp:posOffset>
            </wp:positionV>
            <wp:extent cx="6480000" cy="110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9A2CE" w14:textId="62EE3E6F" w:rsidR="004D46E1" w:rsidRDefault="00B256E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9264" behindDoc="0" locked="0" layoutInCell="1" allowOverlap="1" wp14:anchorId="57911025" wp14:editId="132A90B3">
            <wp:simplePos x="0" y="0"/>
            <wp:positionH relativeFrom="margin">
              <wp:align>left</wp:align>
            </wp:positionH>
            <wp:positionV relativeFrom="paragraph">
              <wp:posOffset>9001</wp:posOffset>
            </wp:positionV>
            <wp:extent cx="3235960" cy="124523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56" cy="12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3F816AE2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818C901" w14:textId="77777777" w:rsidR="008F068B" w:rsidRPr="006E14C9" w:rsidRDefault="008F068B" w:rsidP="006E14C9">
      <w:pPr>
        <w:pStyle w:val="Brd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EC25C37" w14:textId="6AC08F9C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 xml:space="preserve">Primer mixes 7, 14, 15 and 21 may </w:t>
      </w:r>
      <w:proofErr w:type="gramStart"/>
      <w:r w:rsidRPr="00C97D6B">
        <w:rPr>
          <w:rFonts w:ascii="Arial" w:hAnsi="Arial" w:cs="Arial"/>
          <w:i w:val="0"/>
          <w:iCs w:val="0"/>
          <w:color w:val="auto"/>
        </w:rPr>
        <w:t>have a tendency to</w:t>
      </w:r>
      <w:proofErr w:type="gramEnd"/>
      <w:r w:rsidRPr="00C97D6B">
        <w:rPr>
          <w:rFonts w:ascii="Arial" w:hAnsi="Arial" w:cs="Arial"/>
          <w:i w:val="0"/>
          <w:iCs w:val="0"/>
          <w:color w:val="auto"/>
        </w:rPr>
        <w:t xml:space="preserve"> giving rise to primer oligomer formation.</w:t>
      </w:r>
    </w:p>
    <w:p w14:paraId="21587057" w14:textId="14AC2760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2</w:t>
      </w:r>
      <w:r w:rsidR="007B30AC">
        <w:rPr>
          <w:rFonts w:ascii="Arial" w:hAnsi="Arial" w:cs="Arial"/>
          <w:i w:val="0"/>
          <w:iCs w:val="0"/>
          <w:color w:val="auto"/>
        </w:rPr>
        <w:t xml:space="preserve">, </w:t>
      </w:r>
      <w:r w:rsidRPr="00C97D6B">
        <w:rPr>
          <w:rFonts w:ascii="Arial" w:hAnsi="Arial" w:cs="Arial"/>
          <w:i w:val="0"/>
          <w:iCs w:val="0"/>
          <w:color w:val="auto"/>
        </w:rPr>
        <w:t>27</w:t>
      </w:r>
      <w:r w:rsidR="007B30AC">
        <w:rPr>
          <w:rFonts w:ascii="Arial" w:hAnsi="Arial" w:cs="Arial"/>
          <w:i w:val="0"/>
          <w:iCs w:val="0"/>
          <w:color w:val="auto"/>
        </w:rPr>
        <w:t xml:space="preserve"> and 31</w:t>
      </w:r>
      <w:r w:rsidRPr="00C97D6B">
        <w:rPr>
          <w:rFonts w:ascii="Arial" w:hAnsi="Arial" w:cs="Arial"/>
          <w:i w:val="0"/>
          <w:iCs w:val="0"/>
          <w:color w:val="auto"/>
        </w:rPr>
        <w:t xml:space="preserve"> may have a tendency of unspecific amplification.</w:t>
      </w:r>
    </w:p>
    <w:p w14:paraId="58DA8296" w14:textId="4F5C92A4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1</w:t>
      </w:r>
      <w:r w:rsidR="00F0454B">
        <w:rPr>
          <w:rFonts w:ascii="Arial" w:hAnsi="Arial" w:cs="Arial"/>
          <w:i w:val="0"/>
          <w:iCs w:val="0"/>
          <w:color w:val="auto"/>
        </w:rPr>
        <w:t>,8</w:t>
      </w:r>
      <w:r w:rsidR="004509B4">
        <w:rPr>
          <w:rFonts w:ascii="Arial" w:hAnsi="Arial" w:cs="Arial"/>
          <w:i w:val="0"/>
          <w:iCs w:val="0"/>
          <w:color w:val="auto"/>
        </w:rPr>
        <w:t>, 23</w:t>
      </w:r>
      <w:r w:rsidRPr="00C97D6B">
        <w:rPr>
          <w:rFonts w:ascii="Arial" w:hAnsi="Arial" w:cs="Arial"/>
          <w:i w:val="0"/>
          <w:iCs w:val="0"/>
          <w:color w:val="auto"/>
        </w:rPr>
        <w:t xml:space="preserve"> and 24 may give rise to a lower yield of HLA-specific PCR product than the other DQA1 primer mixes.</w:t>
      </w:r>
    </w:p>
    <w:p w14:paraId="49E8DAE0" w14:textId="78A287A4" w:rsidR="008C2E0A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E14C9">
        <w:rPr>
          <w:rFonts w:ascii="Arial" w:hAnsi="Arial" w:cs="Arial"/>
          <w:sz w:val="18"/>
          <w:szCs w:val="18"/>
        </w:rPr>
        <w:t>mix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3</w:t>
      </w:r>
      <w:r w:rsidR="000C6452">
        <w:rPr>
          <w:rFonts w:ascii="Arial" w:hAnsi="Arial" w:cs="Arial"/>
          <w:sz w:val="18"/>
          <w:szCs w:val="18"/>
        </w:rPr>
        <w:t>5</w:t>
      </w:r>
      <w:r w:rsidRPr="006E14C9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E3AA42E" w14:textId="77777777" w:rsidR="008C2E0A" w:rsidRDefault="008C2E0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0521A53C" w14:textId="3087E6A6" w:rsidR="003201D4" w:rsidRDefault="00C378F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404567"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  <w:r w:rsidRPr="00C378F0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E7EA2EA" wp14:editId="63BCD919">
            <wp:simplePos x="723569" y="1351722"/>
            <wp:positionH relativeFrom="page">
              <wp:align>center</wp:align>
            </wp:positionH>
            <wp:positionV relativeFrom="page">
              <wp:posOffset>1116330</wp:posOffset>
            </wp:positionV>
            <wp:extent cx="6516000" cy="85032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000" cy="85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2349E4" w14:textId="5D7EC800" w:rsidR="004509B4" w:rsidRDefault="008E6719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  <w:r w:rsidRPr="008E6719">
        <w:drawing>
          <wp:anchor distT="0" distB="0" distL="114300" distR="114300" simplePos="0" relativeHeight="251663360" behindDoc="0" locked="0" layoutInCell="1" allowOverlap="1" wp14:anchorId="33962371" wp14:editId="7EE892F1">
            <wp:simplePos x="0" y="0"/>
            <wp:positionH relativeFrom="page">
              <wp:posOffset>531495</wp:posOffset>
            </wp:positionH>
            <wp:positionV relativeFrom="page">
              <wp:posOffset>1085867</wp:posOffset>
            </wp:positionV>
            <wp:extent cx="6498000" cy="8571600"/>
            <wp:effectExtent l="0" t="0" r="0" b="127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000" cy="85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DBF537" w14:textId="77777777" w:rsidR="00BB437A" w:rsidRDefault="00BB437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</w:p>
    <w:p w14:paraId="24C1DA5C" w14:textId="616AE4E4" w:rsidR="0032674A" w:rsidRPr="00B45D93" w:rsidRDefault="0032674A" w:rsidP="00FD628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6" w:history="1">
        <w:r w:rsidRPr="00B45D93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D62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="00F75FB1" w:rsidRPr="00B45D9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6E733FC8" w14:textId="6E6635D9" w:rsidR="0013237A" w:rsidRDefault="0032674A" w:rsidP="0013237A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p w14:paraId="2AC8827B" w14:textId="49D233B4" w:rsidR="00BB437A" w:rsidRDefault="00BB437A" w:rsidP="00FD6288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830" w:type="dxa"/>
        <w:tblLayout w:type="fixed"/>
        <w:tblLook w:val="0020" w:firstRow="1" w:lastRow="0" w:firstColumn="0" w:lastColumn="0" w:noHBand="0" w:noVBand="0"/>
      </w:tblPr>
      <w:tblGrid>
        <w:gridCol w:w="941"/>
        <w:gridCol w:w="1581"/>
        <w:gridCol w:w="7308"/>
      </w:tblGrid>
      <w:tr w:rsidR="0013237A" w:rsidRPr="0013237A" w14:paraId="1ABC29D1" w14:textId="77777777" w:rsidTr="00132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5AB8D2B" w14:textId="77777777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81" w:type="dxa"/>
          </w:tcPr>
          <w:p w14:paraId="01538909" w14:textId="1557EAEC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308" w:type="dxa"/>
          </w:tcPr>
          <w:p w14:paraId="7203E6DA" w14:textId="68DC159B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t>Amplified DQA1</w:t>
            </w:r>
            <w:r w:rsidRPr="0013237A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3237A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13237A" w:rsidRPr="0013237A" w14:paraId="014CACD1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59AE8FC1" w14:textId="38814AD8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581" w:type="dxa"/>
          </w:tcPr>
          <w:p w14:paraId="18CDCD09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64A9C326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B06EB5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7308" w:type="dxa"/>
          </w:tcPr>
          <w:p w14:paraId="5C8969D2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5:01:01:01-05:01:02, 05:01:04-05:05:10, 05:05:12:01-05:09:02, 05:11:01:01-05:35:02, 05:37-05:50, 05:52-05:85N</w:t>
            </w:r>
          </w:p>
          <w:p w14:paraId="1EAD8178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1:10, 01:42, 05:37</w:t>
            </w:r>
          </w:p>
        </w:tc>
      </w:tr>
      <w:tr w:rsidR="0013237A" w:rsidRPr="0013237A" w14:paraId="15088742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0CA261C4" w14:textId="1634E62A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581" w:type="dxa"/>
          </w:tcPr>
          <w:p w14:paraId="4C8D45F0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62C0E8B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7308" w:type="dxa"/>
          </w:tcPr>
          <w:p w14:paraId="62D8FFA3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1:15N</w:t>
            </w:r>
          </w:p>
          <w:p w14:paraId="39D3FFC9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5:01:01:01-05:01:02, 05:01:04-05:01:12, 05:02-05:03:02, 05:05:01:01-05:05:09, 05:05:11-05:09:02, 05:11:01:01-05:85N</w:t>
            </w:r>
          </w:p>
        </w:tc>
      </w:tr>
      <w:tr w:rsidR="0013237A" w:rsidRPr="0013237A" w14:paraId="55E9C241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72F3ABBF" w14:textId="6DE9F67D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581" w:type="dxa"/>
          </w:tcPr>
          <w:p w14:paraId="0910BED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6275184A" w14:textId="6BB1B66D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</w:t>
            </w:r>
            <w:r w:rsidR="00B96FB4">
              <w:rPr>
                <w:rFonts w:ascii="Arial" w:hAnsi="Arial" w:cs="Arial"/>
                <w:sz w:val="18"/>
                <w:szCs w:val="18"/>
              </w:rPr>
              <w:t>2</w:t>
            </w:r>
            <w:r w:rsidRPr="0013237A">
              <w:rPr>
                <w:rFonts w:ascii="Arial" w:hAnsi="Arial" w:cs="Arial"/>
                <w:sz w:val="18"/>
                <w:szCs w:val="18"/>
              </w:rPr>
              <w:t>5 bp</w:t>
            </w:r>
          </w:p>
        </w:tc>
        <w:tc>
          <w:tcPr>
            <w:tcW w:w="7308" w:type="dxa"/>
          </w:tcPr>
          <w:p w14:paraId="294DB0F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6:01:01:01-06:05N</w:t>
            </w:r>
          </w:p>
          <w:p w14:paraId="2489CF7D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2:02N</w:t>
            </w:r>
          </w:p>
        </w:tc>
      </w:tr>
      <w:tr w:rsidR="00B96FB4" w:rsidRPr="0013237A" w14:paraId="59321FFB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941" w:type="dxa"/>
          </w:tcPr>
          <w:p w14:paraId="2534E270" w14:textId="50E5BCC6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581" w:type="dxa"/>
          </w:tcPr>
          <w:p w14:paraId="78DFAE7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3833F107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7308" w:type="dxa"/>
          </w:tcPr>
          <w:p w14:paraId="1A321B0B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 xml:space="preserve">*05:09:01:01-05:09:02 </w:t>
            </w:r>
          </w:p>
          <w:p w14:paraId="4EA63452" w14:textId="0F442661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07Q, 01:13, 01:24, 01:43, 05:49</w:t>
            </w:r>
          </w:p>
        </w:tc>
      </w:tr>
      <w:tr w:rsidR="00B96FB4" w:rsidRPr="0013237A" w14:paraId="0D0DB35D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7301B320" w14:textId="77777777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581" w:type="dxa"/>
          </w:tcPr>
          <w:p w14:paraId="2341D5C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2FB1FBCC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7308" w:type="dxa"/>
          </w:tcPr>
          <w:p w14:paraId="23CD13F1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08, 04:02, 04:15, 06:02</w:t>
            </w:r>
          </w:p>
          <w:p w14:paraId="127E2993" w14:textId="0D82C84A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12</w:t>
            </w:r>
          </w:p>
        </w:tc>
      </w:tr>
      <w:tr w:rsidR="00B96FB4" w:rsidRPr="0013237A" w14:paraId="55D059DE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1A6AAC9" w14:textId="629C3952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581" w:type="dxa"/>
          </w:tcPr>
          <w:p w14:paraId="51F2BD1B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684D97B6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35 bp</w:t>
            </w:r>
          </w:p>
        </w:tc>
        <w:tc>
          <w:tcPr>
            <w:tcW w:w="7308" w:type="dxa"/>
          </w:tcPr>
          <w:p w14:paraId="5D3CF7A4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4:03N</w:t>
            </w:r>
          </w:p>
          <w:p w14:paraId="61069D60" w14:textId="06F547E4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11</w:t>
            </w:r>
          </w:p>
        </w:tc>
      </w:tr>
      <w:tr w:rsidR="00B96FB4" w:rsidRPr="0013237A" w14:paraId="36CE62F0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tcW w:w="941" w:type="dxa"/>
          </w:tcPr>
          <w:p w14:paraId="35148C5D" w14:textId="1E4FF5DA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581" w:type="dxa"/>
          </w:tcPr>
          <w:p w14:paraId="7059A925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ABAD6B8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7308" w:type="dxa"/>
          </w:tcPr>
          <w:p w14:paraId="758301F6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96FB4">
              <w:rPr>
                <w:rFonts w:ascii="Arial" w:hAnsi="Arial" w:cs="Arial"/>
                <w:sz w:val="18"/>
                <w:szCs w:val="18"/>
                <w:lang w:val="sv-SE"/>
              </w:rPr>
              <w:t>*04:04</w:t>
            </w:r>
          </w:p>
          <w:p w14:paraId="14F5DA8F" w14:textId="3DEF32DA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96FB4">
              <w:rPr>
                <w:rFonts w:ascii="Arial" w:hAnsi="Arial" w:cs="Arial"/>
                <w:sz w:val="18"/>
                <w:szCs w:val="18"/>
                <w:lang w:val="sv-SE"/>
              </w:rPr>
              <w:t>*01:14</w:t>
            </w:r>
          </w:p>
        </w:tc>
      </w:tr>
      <w:tr w:rsidR="00B96FB4" w:rsidRPr="0013237A" w14:paraId="61C87B6E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941" w:type="dxa"/>
          </w:tcPr>
          <w:p w14:paraId="26B65380" w14:textId="7C9777B8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581" w:type="dxa"/>
          </w:tcPr>
          <w:p w14:paraId="3BAE25D3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22EDDEB4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20 bp</w:t>
            </w:r>
          </w:p>
        </w:tc>
        <w:tc>
          <w:tcPr>
            <w:tcW w:w="7308" w:type="dxa"/>
          </w:tcPr>
          <w:p w14:paraId="4380B8C5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5:02</w:t>
            </w:r>
          </w:p>
          <w:p w14:paraId="632A1DDC" w14:textId="3C3D2B91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3:04</w:t>
            </w:r>
          </w:p>
        </w:tc>
      </w:tr>
      <w:tr w:rsidR="00B96FB4" w:rsidRPr="0013237A" w14:paraId="26944EE0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3340420" w14:textId="59D8D1A4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581" w:type="dxa"/>
          </w:tcPr>
          <w:p w14:paraId="5D8F1F4F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56B0F1D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7308" w:type="dxa"/>
          </w:tcPr>
          <w:p w14:paraId="22EF7ACF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5:11:01:01-05:11:01:02</w:t>
            </w:r>
          </w:p>
          <w:p w14:paraId="2CC898A2" w14:textId="58471098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5:06:01:01-05:06:01:03, 05:82</w:t>
            </w:r>
          </w:p>
        </w:tc>
      </w:tr>
      <w:tr w:rsidR="0013237A" w:rsidRPr="0013237A" w14:paraId="62BB58E3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4"/>
        </w:trPr>
        <w:tc>
          <w:tcPr>
            <w:tcW w:w="941" w:type="dxa"/>
          </w:tcPr>
          <w:p w14:paraId="216F91F3" w14:textId="6DEF6DE5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581" w:type="dxa"/>
          </w:tcPr>
          <w:p w14:paraId="503EEB6C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18DA676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70 bp</w:t>
            </w:r>
          </w:p>
        </w:tc>
        <w:tc>
          <w:tcPr>
            <w:tcW w:w="7308" w:type="dxa"/>
          </w:tcPr>
          <w:p w14:paraId="3CD991C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1:16N</w:t>
            </w:r>
          </w:p>
          <w:p w14:paraId="01BA4A2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5:10</w:t>
            </w:r>
          </w:p>
        </w:tc>
      </w:tr>
    </w:tbl>
    <w:p w14:paraId="20166685" w14:textId="1667C5E6" w:rsidR="00BB437A" w:rsidRDefault="00BB437A" w:rsidP="00FD6288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553E29A4" w14:textId="77777777" w:rsid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FD628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404567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B517B" w14:textId="77777777" w:rsidR="008433C1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031B78D" w14:textId="77777777" w:rsidR="008433C1" w:rsidRPr="00834CB9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5B43DC" w14:textId="77777777" w:rsidR="008433C1" w:rsidRPr="00393C78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1BF08C9" w14:textId="2BD8E045" w:rsidR="00835452" w:rsidRPr="00621F23" w:rsidRDefault="009B453F" w:rsidP="008433C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63529">
      <w:rPr>
        <w:rFonts w:ascii="Arial" w:hAnsi="Arial" w:cs="Arial"/>
        <w:sz w:val="16"/>
        <w:szCs w:val="16"/>
      </w:rPr>
      <w:t>September</w:t>
    </w:r>
    <w:r>
      <w:rPr>
        <w:rFonts w:ascii="Arial" w:hAnsi="Arial" w:cs="Arial"/>
        <w:sz w:val="16"/>
        <w:szCs w:val="16"/>
      </w:rPr>
      <w:t xml:space="preserve"> 202</w:t>
    </w:r>
    <w:r w:rsidR="002B4AC6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4F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5F92D5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7F88" w14:paraId="32B304EE" w14:textId="77777777" w:rsidTr="00015665">
      <w:trPr>
        <w:trHeight w:val="284"/>
      </w:trPr>
      <w:tc>
        <w:tcPr>
          <w:tcW w:w="3156" w:type="dxa"/>
          <w:vMerge w:val="restart"/>
          <w:vAlign w:val="center"/>
        </w:tcPr>
        <w:p w14:paraId="66E372A4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B0D9C0B" wp14:editId="64282AA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EB1EBF3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AB5921B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7F88" w14:paraId="3504AC04" w14:textId="77777777" w:rsidTr="00015665">
      <w:tc>
        <w:tcPr>
          <w:tcW w:w="3156" w:type="dxa"/>
          <w:vMerge/>
          <w:vAlign w:val="center"/>
        </w:tcPr>
        <w:p w14:paraId="18D0E040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037BD29" w14:textId="085F668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QA1</w:t>
          </w:r>
        </w:p>
      </w:tc>
      <w:tc>
        <w:tcPr>
          <w:tcW w:w="3266" w:type="dxa"/>
          <w:gridSpan w:val="2"/>
          <w:vAlign w:val="center"/>
        </w:tcPr>
        <w:p w14:paraId="1560936E" w14:textId="0A3E73F8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EF59D6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7F88" w14:paraId="3C8C7A68" w14:textId="77777777" w:rsidTr="00015665">
      <w:trPr>
        <w:trHeight w:val="217"/>
      </w:trPr>
      <w:tc>
        <w:tcPr>
          <w:tcW w:w="3156" w:type="dxa"/>
          <w:vMerge/>
          <w:vAlign w:val="center"/>
        </w:tcPr>
        <w:p w14:paraId="0F47F31E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467B52" w14:textId="41EAE408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231-24/04, -24u/04u</w:t>
          </w:r>
        </w:p>
      </w:tc>
      <w:tc>
        <w:tcPr>
          <w:tcW w:w="3266" w:type="dxa"/>
          <w:gridSpan w:val="2"/>
        </w:tcPr>
        <w:p w14:paraId="68F5E62F" w14:textId="77777777" w:rsidR="00ED7F88" w:rsidRDefault="00ED7F88" w:rsidP="00ED7F8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7F88" w14:paraId="6A514694" w14:textId="77777777" w:rsidTr="00015665">
      <w:trPr>
        <w:trHeight w:val="74"/>
      </w:trPr>
      <w:tc>
        <w:tcPr>
          <w:tcW w:w="3156" w:type="dxa"/>
          <w:vMerge/>
          <w:vAlign w:val="center"/>
        </w:tcPr>
        <w:p w14:paraId="7440BFBF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08E5AA" w14:textId="5844DEF1" w:rsidR="00ED7F88" w:rsidRPr="003C32C2" w:rsidRDefault="00063529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S6</w:t>
          </w:r>
        </w:p>
      </w:tc>
      <w:tc>
        <w:tcPr>
          <w:tcW w:w="3266" w:type="dxa"/>
          <w:gridSpan w:val="2"/>
          <w:vAlign w:val="center"/>
        </w:tcPr>
        <w:p w14:paraId="375F9E86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2A53122" w14:textId="043A3C9C" w:rsidR="00AC4A00" w:rsidRPr="00350EC7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552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AE0E05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0558763">
    <w:abstractNumId w:val="4"/>
  </w:num>
  <w:num w:numId="2" w16cid:durableId="973372135">
    <w:abstractNumId w:val="5"/>
  </w:num>
  <w:num w:numId="3" w16cid:durableId="1485123949">
    <w:abstractNumId w:val="3"/>
  </w:num>
  <w:num w:numId="4" w16cid:durableId="1279683551">
    <w:abstractNumId w:val="0"/>
  </w:num>
  <w:num w:numId="5" w16cid:durableId="229117962">
    <w:abstractNumId w:val="1"/>
  </w:num>
  <w:num w:numId="6" w16cid:durableId="12221305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rQUAFCInq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5751C"/>
    <w:rsid w:val="00060484"/>
    <w:rsid w:val="00063529"/>
    <w:rsid w:val="00072FF0"/>
    <w:rsid w:val="00073075"/>
    <w:rsid w:val="00073EB6"/>
    <w:rsid w:val="00076077"/>
    <w:rsid w:val="00076D91"/>
    <w:rsid w:val="00085E00"/>
    <w:rsid w:val="0009679C"/>
    <w:rsid w:val="000C6452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3237A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10CF"/>
    <w:rsid w:val="001E6D28"/>
    <w:rsid w:val="001F1BFE"/>
    <w:rsid w:val="001F3F6C"/>
    <w:rsid w:val="001F6847"/>
    <w:rsid w:val="00204DA6"/>
    <w:rsid w:val="0021200A"/>
    <w:rsid w:val="002144EA"/>
    <w:rsid w:val="00214D0C"/>
    <w:rsid w:val="002258C5"/>
    <w:rsid w:val="0023036E"/>
    <w:rsid w:val="00234F0D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4AC6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3F5"/>
    <w:rsid w:val="00331CF6"/>
    <w:rsid w:val="003367B4"/>
    <w:rsid w:val="00337E3A"/>
    <w:rsid w:val="003444B4"/>
    <w:rsid w:val="00350EC7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94917"/>
    <w:rsid w:val="003A203F"/>
    <w:rsid w:val="003A4BC4"/>
    <w:rsid w:val="003B6C5B"/>
    <w:rsid w:val="003C2DDF"/>
    <w:rsid w:val="003C5374"/>
    <w:rsid w:val="003C576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4567"/>
    <w:rsid w:val="00407D97"/>
    <w:rsid w:val="00415B93"/>
    <w:rsid w:val="004220AC"/>
    <w:rsid w:val="00440FFA"/>
    <w:rsid w:val="00441900"/>
    <w:rsid w:val="00450478"/>
    <w:rsid w:val="004509B4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E55F5"/>
    <w:rsid w:val="004F3A3A"/>
    <w:rsid w:val="004F5DC6"/>
    <w:rsid w:val="00503481"/>
    <w:rsid w:val="00511D00"/>
    <w:rsid w:val="00512069"/>
    <w:rsid w:val="00512A4B"/>
    <w:rsid w:val="00525CD5"/>
    <w:rsid w:val="00532C20"/>
    <w:rsid w:val="0055075C"/>
    <w:rsid w:val="00553F26"/>
    <w:rsid w:val="0055676E"/>
    <w:rsid w:val="005638B4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1F23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B30AC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433C1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2E0A"/>
    <w:rsid w:val="008C3A0F"/>
    <w:rsid w:val="008D4624"/>
    <w:rsid w:val="008E6719"/>
    <w:rsid w:val="008F055B"/>
    <w:rsid w:val="008F068B"/>
    <w:rsid w:val="008F593A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B453F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5BE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56EF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96FB4"/>
    <w:rsid w:val="00BA0EA1"/>
    <w:rsid w:val="00BA3B02"/>
    <w:rsid w:val="00BB437A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378F0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97D6B"/>
    <w:rsid w:val="00CB37C0"/>
    <w:rsid w:val="00CB7E86"/>
    <w:rsid w:val="00CC1A52"/>
    <w:rsid w:val="00CD08AB"/>
    <w:rsid w:val="00CD0DD9"/>
    <w:rsid w:val="00CD5F2A"/>
    <w:rsid w:val="00CD76A9"/>
    <w:rsid w:val="00CD7A67"/>
    <w:rsid w:val="00CE0D67"/>
    <w:rsid w:val="00CE70A6"/>
    <w:rsid w:val="00D02421"/>
    <w:rsid w:val="00D04BBF"/>
    <w:rsid w:val="00D0558E"/>
    <w:rsid w:val="00D062A9"/>
    <w:rsid w:val="00D06B65"/>
    <w:rsid w:val="00D15949"/>
    <w:rsid w:val="00D2686C"/>
    <w:rsid w:val="00D3149A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4EBF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B2D16"/>
    <w:rsid w:val="00EC742E"/>
    <w:rsid w:val="00ED1567"/>
    <w:rsid w:val="00ED24B9"/>
    <w:rsid w:val="00ED2851"/>
    <w:rsid w:val="00ED4E89"/>
    <w:rsid w:val="00ED7F88"/>
    <w:rsid w:val="00EE4C0F"/>
    <w:rsid w:val="00EE637A"/>
    <w:rsid w:val="00EF59D6"/>
    <w:rsid w:val="00EF7511"/>
    <w:rsid w:val="00F030E7"/>
    <w:rsid w:val="00F0454B"/>
    <w:rsid w:val="00F07082"/>
    <w:rsid w:val="00F157DD"/>
    <w:rsid w:val="00F16615"/>
    <w:rsid w:val="00F21DB6"/>
    <w:rsid w:val="00F24527"/>
    <w:rsid w:val="00F2517A"/>
    <w:rsid w:val="00F465F2"/>
    <w:rsid w:val="00F46695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D6288"/>
    <w:rsid w:val="00FF01B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7041"/>
    <o:shapelayout v:ext="edit">
      <o:idmap v:ext="edit" data="1"/>
    </o:shapelayout>
  </w:shapeDefaults>
  <w:decimalSymbol w:val=","/>
  <w:listSeparator w:val=";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rsid w:val="00C97D6B"/>
    <w:rPr>
      <w:i/>
      <w:iCs/>
      <w:color w:val="44546A" w:themeColor="text2"/>
      <w:sz w:val="18"/>
      <w:szCs w:val="18"/>
      <w:lang w:val="en-US" w:eastAsia="en-US"/>
    </w:rPr>
  </w:style>
  <w:style w:type="character" w:customStyle="1" w:styleId="SidhuvudChar">
    <w:name w:val="Sidhuvud Char"/>
    <w:link w:val="Sidhuvud"/>
    <w:rsid w:val="00ED7F88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ED7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379</Words>
  <Characters>2478</Characters>
  <Application>Microsoft Office Word</Application>
  <DocSecurity>0</DocSecurity>
  <Lines>20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85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1</cp:revision>
  <cp:lastPrinted>2023-02-24T13:48:00Z</cp:lastPrinted>
  <dcterms:created xsi:type="dcterms:W3CDTF">2023-09-22T06:45:00Z</dcterms:created>
  <dcterms:modified xsi:type="dcterms:W3CDTF">2023-10-10T08:38:00Z</dcterms:modified>
</cp:coreProperties>
</file>